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9E1D4" w14:textId="060F9061" w:rsidR="00D4537D" w:rsidRPr="00D4537D" w:rsidRDefault="00D4537D" w:rsidP="00D4537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32"/>
          <w:szCs w:val="32"/>
        </w:rPr>
      </w:pPr>
      <w:r w:rsidRPr="00D4537D">
        <w:rPr>
          <w:rStyle w:val="normaltextrun"/>
          <w:b/>
          <w:bCs/>
          <w:sz w:val="32"/>
          <w:szCs w:val="32"/>
        </w:rPr>
        <w:t>Lifeline to Seamen Tom Malone</w:t>
      </w:r>
      <w:r>
        <w:rPr>
          <w:rStyle w:val="normaltextrun"/>
          <w:b/>
          <w:bCs/>
          <w:sz w:val="32"/>
          <w:szCs w:val="32"/>
        </w:rPr>
        <w:t xml:space="preserve"> </w:t>
      </w:r>
      <w:r w:rsidRPr="00D4537D">
        <w:rPr>
          <w:rStyle w:val="normaltextrun"/>
          <w:b/>
          <w:bCs/>
          <w:sz w:val="32"/>
          <w:szCs w:val="32"/>
        </w:rPr>
        <w:t>Memorial</w:t>
      </w:r>
      <w:r>
        <w:rPr>
          <w:rStyle w:val="normaltextrun"/>
          <w:b/>
          <w:bCs/>
          <w:sz w:val="32"/>
          <w:szCs w:val="32"/>
        </w:rPr>
        <w:t xml:space="preserve"> </w:t>
      </w:r>
      <w:r w:rsidRPr="00D4537D">
        <w:rPr>
          <w:rStyle w:val="normaltextrun"/>
          <w:b/>
          <w:bCs/>
          <w:sz w:val="32"/>
          <w:szCs w:val="32"/>
        </w:rPr>
        <w:t>Scholarship (TMMS)</w:t>
      </w:r>
    </w:p>
    <w:p w14:paraId="44994886" w14:textId="2D29E96A" w:rsidR="00D4537D" w:rsidRPr="00D4537D" w:rsidRDefault="00D4537D" w:rsidP="00D4537D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bCs/>
          <w:sz w:val="32"/>
          <w:szCs w:val="32"/>
        </w:rPr>
      </w:pPr>
      <w:r w:rsidRPr="00D4537D">
        <w:rPr>
          <w:b/>
          <w:sz w:val="32"/>
          <w:szCs w:val="32"/>
        </w:rPr>
        <w:t>Application Form</w:t>
      </w:r>
      <w:r>
        <w:rPr>
          <w:b/>
          <w:sz w:val="32"/>
          <w:szCs w:val="32"/>
        </w:rPr>
        <w:t xml:space="preserve"> </w:t>
      </w:r>
    </w:p>
    <w:p w14:paraId="47801399" w14:textId="77777777" w:rsidR="00D4537D" w:rsidRPr="00D4537D" w:rsidRDefault="00D4537D" w:rsidP="00D4537D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</w:rPr>
      </w:pPr>
    </w:p>
    <w:p w14:paraId="177CA309" w14:textId="77777777" w:rsidR="00D4537D" w:rsidRPr="00D4537D" w:rsidRDefault="00D4537D" w:rsidP="00D4537D">
      <w:pPr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 xml:space="preserve">This application is for people who are interested in applying for the </w:t>
      </w:r>
      <w:r w:rsidRPr="00D4537D">
        <w:rPr>
          <w:rStyle w:val="normaltextrun"/>
          <w:rFonts w:ascii="Times New Roman" w:hAnsi="Times New Roman" w:cs="Times New Roman"/>
          <w:bCs/>
          <w:sz w:val="24"/>
          <w:szCs w:val="24"/>
        </w:rPr>
        <w:t>Tom Malone Memorial Scholarship</w:t>
      </w:r>
      <w:r w:rsidRPr="00D4537D">
        <w:rPr>
          <w:rFonts w:ascii="Times New Roman" w:hAnsi="Times New Roman" w:cs="Times New Roman"/>
          <w:sz w:val="24"/>
          <w:szCs w:val="24"/>
        </w:rPr>
        <w:t xml:space="preserve"> (TMMS). Please prepare and submit all required materials (</w:t>
      </w:r>
      <w:r w:rsidRPr="00D4537D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zh-TW"/>
        </w:rPr>
        <w:t>Personal information, Personal statement, and LTS specific statement</w:t>
      </w:r>
      <w:r w:rsidRPr="00D4537D">
        <w:rPr>
          <w:rFonts w:ascii="Times New Roman" w:hAnsi="Times New Roman" w:cs="Times New Roman"/>
          <w:sz w:val="24"/>
          <w:szCs w:val="24"/>
        </w:rPr>
        <w:t xml:space="preserve"> to </w:t>
      </w:r>
      <w:bookmarkStart w:id="0" w:name="OLE_LINK33"/>
      <w:bookmarkStart w:id="1" w:name="OLE_LINK34"/>
      <w:r w:rsidRPr="00D4537D">
        <w:rPr>
          <w:rFonts w:ascii="Times New Roman" w:hAnsi="Times New Roman" w:cs="Times New Roman"/>
          <w:sz w:val="24"/>
          <w:szCs w:val="24"/>
        </w:rPr>
        <w:fldChar w:fldCharType="begin"/>
      </w:r>
      <w:r w:rsidRPr="00D4537D">
        <w:rPr>
          <w:rFonts w:ascii="Times New Roman" w:hAnsi="Times New Roman" w:cs="Times New Roman"/>
          <w:sz w:val="24"/>
          <w:szCs w:val="24"/>
        </w:rPr>
        <w:instrText xml:space="preserve"> HYPERLINK "mailto:TMMS@lifelinetoseamen.org" </w:instrText>
      </w:r>
      <w:r w:rsidRPr="00D4537D">
        <w:rPr>
          <w:rFonts w:ascii="Times New Roman" w:hAnsi="Times New Roman" w:cs="Times New Roman"/>
          <w:sz w:val="24"/>
          <w:szCs w:val="24"/>
        </w:rPr>
        <w:fldChar w:fldCharType="separate"/>
      </w:r>
      <w:r w:rsidRPr="00D4537D">
        <w:rPr>
          <w:rStyle w:val="Hyperlink"/>
          <w:rFonts w:ascii="Times New Roman" w:hAnsi="Times New Roman" w:cs="Times New Roman"/>
          <w:sz w:val="24"/>
          <w:szCs w:val="24"/>
        </w:rPr>
        <w:t>TMMS@lifelinetoseamen.org</w:t>
      </w:r>
      <w:r w:rsidRPr="00D4537D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  <w:bookmarkEnd w:id="1"/>
      <w:r w:rsidRPr="00D4537D">
        <w:rPr>
          <w:rFonts w:ascii="Times New Roman" w:hAnsi="Times New Roman" w:cs="Times New Roman"/>
          <w:sz w:val="24"/>
          <w:szCs w:val="24"/>
        </w:rPr>
        <w:t xml:space="preserve">. For further information or if the applicant have any questions, please also use the above e-mail address to contact us. </w:t>
      </w:r>
    </w:p>
    <w:p w14:paraId="18445C4B" w14:textId="77777777" w:rsidR="00D4537D" w:rsidRPr="00D4537D" w:rsidRDefault="00D4537D" w:rsidP="00D4537D">
      <w:pPr>
        <w:rPr>
          <w:rFonts w:ascii="Times New Roman" w:hAnsi="Times New Roman" w:cs="Times New Roman"/>
          <w:b/>
          <w:sz w:val="24"/>
          <w:szCs w:val="24"/>
        </w:rPr>
      </w:pPr>
      <w:r w:rsidRPr="00D4537D">
        <w:rPr>
          <w:rFonts w:ascii="Times New Roman" w:hAnsi="Times New Roman" w:cs="Times New Roman"/>
          <w:b/>
          <w:sz w:val="24"/>
          <w:szCs w:val="24"/>
        </w:rPr>
        <w:t>Personal Information</w:t>
      </w:r>
    </w:p>
    <w:p w14:paraId="2B4C48C9" w14:textId="3BEC5476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Name:__________________________________________</w:t>
      </w:r>
      <w:proofErr w:type="spellStart"/>
      <w:r w:rsidRPr="00D4537D">
        <w:rPr>
          <w:rFonts w:ascii="Times New Roman" w:hAnsi="Times New Roman" w:cs="Times New Roman"/>
          <w:sz w:val="24"/>
          <w:szCs w:val="24"/>
        </w:rPr>
        <w:t>ChineseName</w:t>
      </w:r>
      <w:proofErr w:type="spellEnd"/>
      <w:r w:rsidRPr="00D4537D">
        <w:rPr>
          <w:rFonts w:ascii="Times New Roman" w:hAnsi="Times New Roman" w:cs="Times New Roman"/>
          <w:sz w:val="24"/>
          <w:szCs w:val="24"/>
        </w:rPr>
        <w:t xml:space="preserve"> (If applicable):__________________</w:t>
      </w:r>
    </w:p>
    <w:p w14:paraId="5E81B950" w14:textId="7470FB3F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 xml:space="preserve">Ethnicity: American </w:t>
      </w:r>
      <w:proofErr w:type="spellStart"/>
      <w:r w:rsidRPr="00D4537D">
        <w:rPr>
          <w:rFonts w:ascii="Times New Roman" w:hAnsi="Times New Roman" w:cs="Times New Roman"/>
          <w:sz w:val="24"/>
          <w:szCs w:val="24"/>
        </w:rPr>
        <w:t>Indian____Asian</w:t>
      </w:r>
      <w:proofErr w:type="spellEnd"/>
      <w:r w:rsidRPr="00D4537D">
        <w:rPr>
          <w:rFonts w:ascii="Times New Roman" w:hAnsi="Times New Roman" w:cs="Times New Roman"/>
          <w:sz w:val="24"/>
          <w:szCs w:val="24"/>
        </w:rPr>
        <w:t>__</w:t>
      </w:r>
      <w:bookmarkStart w:id="2" w:name="OLE_LINK23"/>
      <w:bookmarkStart w:id="3" w:name="OLE_LINK24"/>
      <w:r w:rsidRPr="00D4537D">
        <w:rPr>
          <w:rFonts w:ascii="Times New Roman" w:hAnsi="Times New Roman" w:cs="Times New Roman"/>
          <w:sz w:val="24"/>
          <w:szCs w:val="24"/>
        </w:rPr>
        <w:t>__</w:t>
      </w:r>
      <w:bookmarkEnd w:id="2"/>
      <w:bookmarkEnd w:id="3"/>
      <w:r w:rsidRPr="00D4537D">
        <w:rPr>
          <w:rFonts w:ascii="Times New Roman" w:hAnsi="Times New Roman" w:cs="Times New Roman"/>
          <w:sz w:val="24"/>
          <w:szCs w:val="24"/>
        </w:rPr>
        <w:t xml:space="preserve"> Black or African American____ Hispanic ____White____ Other __</w:t>
      </w:r>
    </w:p>
    <w:p w14:paraId="27032514" w14:textId="77777777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4" w:name="OLE_LINK18"/>
      <w:bookmarkStart w:id="5" w:name="OLE_LINK19"/>
      <w:bookmarkStart w:id="6" w:name="OLE_LINK20"/>
      <w:bookmarkStart w:id="7" w:name="OLE_LINK21"/>
      <w:bookmarkStart w:id="8" w:name="OLE_LINK22"/>
      <w:r w:rsidRPr="00D4537D">
        <w:rPr>
          <w:rFonts w:ascii="Times New Roman" w:hAnsi="Times New Roman" w:cs="Times New Roman"/>
          <w:sz w:val="24"/>
          <w:szCs w:val="24"/>
        </w:rPr>
        <w:t>Age</w:t>
      </w:r>
      <w:proofErr w:type="gramStart"/>
      <w:r w:rsidRPr="00D4537D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D4537D">
        <w:rPr>
          <w:rFonts w:ascii="Times New Roman" w:hAnsi="Times New Roman" w:cs="Times New Roman"/>
          <w:sz w:val="24"/>
          <w:szCs w:val="24"/>
        </w:rPr>
        <w:t xml:space="preserve">____  Gender:_____  Marital Status:  </w:t>
      </w:r>
      <w:proofErr w:type="spellStart"/>
      <w:r w:rsidRPr="00D4537D">
        <w:rPr>
          <w:rFonts w:ascii="Times New Roman" w:hAnsi="Times New Roman" w:cs="Times New Roman"/>
          <w:sz w:val="24"/>
          <w:szCs w:val="24"/>
        </w:rPr>
        <w:t>Single______Married</w:t>
      </w:r>
      <w:proofErr w:type="spellEnd"/>
      <w:r w:rsidRPr="00D4537D">
        <w:rPr>
          <w:rFonts w:ascii="Times New Roman" w:hAnsi="Times New Roman" w:cs="Times New Roman"/>
          <w:sz w:val="24"/>
          <w:szCs w:val="24"/>
        </w:rPr>
        <w:t xml:space="preserve">______ </w:t>
      </w:r>
      <w:proofErr w:type="spellStart"/>
      <w:r w:rsidRPr="00D4537D">
        <w:rPr>
          <w:rFonts w:ascii="Times New Roman" w:hAnsi="Times New Roman" w:cs="Times New Roman"/>
          <w:sz w:val="24"/>
          <w:szCs w:val="24"/>
        </w:rPr>
        <w:t>Devorced</w:t>
      </w:r>
      <w:proofErr w:type="spellEnd"/>
      <w:r w:rsidRPr="00D4537D">
        <w:rPr>
          <w:rFonts w:ascii="Times New Roman" w:hAnsi="Times New Roman" w:cs="Times New Roman"/>
          <w:sz w:val="24"/>
          <w:szCs w:val="24"/>
        </w:rPr>
        <w:t>______ Widowed_______</w:t>
      </w:r>
    </w:p>
    <w:bookmarkEnd w:id="4"/>
    <w:bookmarkEnd w:id="5"/>
    <w:bookmarkEnd w:id="6"/>
    <w:bookmarkEnd w:id="7"/>
    <w:bookmarkEnd w:id="8"/>
    <w:p w14:paraId="55FA8033" w14:textId="65990F92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Spouse &amp; Children Info (Name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537D">
        <w:rPr>
          <w:rFonts w:ascii="Times New Roman" w:hAnsi="Times New Roman" w:cs="Times New Roman"/>
          <w:sz w:val="24"/>
          <w:szCs w:val="24"/>
        </w:rPr>
        <w:t>Age):________________________________________________________</w:t>
      </w:r>
    </w:p>
    <w:p w14:paraId="6F6382D3" w14:textId="77777777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Mailing Address:____________________________________________________________________________</w:t>
      </w:r>
    </w:p>
    <w:p w14:paraId="032044D3" w14:textId="77777777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Tel (daytime or mobile): __________________</w:t>
      </w:r>
      <w:proofErr w:type="gramStart"/>
      <w:r w:rsidRPr="00D4537D">
        <w:rPr>
          <w:rFonts w:ascii="Times New Roman" w:hAnsi="Times New Roman" w:cs="Times New Roman"/>
          <w:sz w:val="24"/>
          <w:szCs w:val="24"/>
        </w:rPr>
        <w:t>_  Tel</w:t>
      </w:r>
      <w:proofErr w:type="gramEnd"/>
      <w:r w:rsidRPr="00D4537D">
        <w:rPr>
          <w:rFonts w:ascii="Times New Roman" w:hAnsi="Times New Roman" w:cs="Times New Roman"/>
          <w:sz w:val="24"/>
          <w:szCs w:val="24"/>
        </w:rPr>
        <w:t xml:space="preserve"> (evening):____________________ </w:t>
      </w:r>
    </w:p>
    <w:p w14:paraId="11FD84DD" w14:textId="77777777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E-Mail: ______________________________________________</w:t>
      </w:r>
    </w:p>
    <w:p w14:paraId="0E1042A5" w14:textId="18C9B2D2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 xml:space="preserve">Theological School &amp; Year in School: __________________________________________________________ </w:t>
      </w:r>
    </w:p>
    <w:p w14:paraId="4FF99EB0" w14:textId="77777777" w:rsidR="00D4537D" w:rsidRPr="00D4537D" w:rsidRDefault="00D4537D" w:rsidP="00D4537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Expected Graduation Year: __________________</w:t>
      </w:r>
    </w:p>
    <w:p w14:paraId="43357370" w14:textId="77777777" w:rsidR="00D4537D" w:rsidRPr="00D4537D" w:rsidRDefault="00D4537D" w:rsidP="00D4537D">
      <w:pPr>
        <w:spacing w:line="360" w:lineRule="auto"/>
        <w:ind w:rightChars="-200" w:right="-440"/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</w:rPr>
        <w:t>Is there any special circumstance that the review committee should know about as the committee considering the applicant’s application? (Please briefly describe it here)</w:t>
      </w:r>
    </w:p>
    <w:p w14:paraId="749A609B" w14:textId="0CDDE74D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37FF339D" w14:textId="546BE22E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49D0D7E0" w14:textId="6BF68C0E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6C67F390" w14:textId="6AF7CC87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3F6E4291" w14:textId="03FC8155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08FA4664" w14:textId="046B19C3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BC8007E" w14:textId="62C7B385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223ED5AD" w14:textId="5F9817F3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68DBB7C4" w14:textId="5025C905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ACEE4FF" w14:textId="77777777" w:rsidR="00D4537D" w:rsidRP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6179211A" w14:textId="77777777" w:rsidR="00D4537D" w:rsidRP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rPr>
          <w:rFonts w:ascii="Times New Roman" w:hAnsi="Times New Roman" w:cs="Times New Roman"/>
          <w:b/>
          <w:sz w:val="24"/>
          <w:szCs w:val="24"/>
        </w:rPr>
      </w:pPr>
    </w:p>
    <w:p w14:paraId="7EF7D9F4" w14:textId="77777777" w:rsidR="00D4537D" w:rsidRPr="00D4537D" w:rsidRDefault="00D4537D" w:rsidP="00D4537D">
      <w:pPr>
        <w:snapToGrid w:val="0"/>
        <w:rPr>
          <w:rFonts w:ascii="Times New Roman" w:eastAsia="Times New Roman" w:hAnsi="Times New Roman" w:cs="Times New Roman"/>
          <w:color w:val="000000"/>
          <w:sz w:val="24"/>
          <w:szCs w:val="24"/>
          <w:lang w:eastAsia="zh-TW"/>
        </w:rPr>
      </w:pPr>
      <w:r w:rsidRPr="00D4537D">
        <w:rPr>
          <w:rFonts w:ascii="Times New Roman" w:hAnsi="Times New Roman" w:cs="Times New Roman"/>
          <w:b/>
          <w:sz w:val="24"/>
          <w:szCs w:val="24"/>
        </w:rPr>
        <w:br w:type="page"/>
      </w:r>
      <w:r w:rsidRPr="00D4537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zh-TW"/>
        </w:rPr>
        <w:lastRenderedPageBreak/>
        <w:t>Personal statement</w:t>
      </w:r>
      <w:r w:rsidRPr="00D4537D">
        <w:rPr>
          <w:rFonts w:ascii="Times New Roman" w:eastAsia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</w:p>
    <w:p w14:paraId="05715AFB" w14:textId="76230545" w:rsidR="00D4537D" w:rsidRDefault="00D4537D" w:rsidP="00D4537D">
      <w:pPr>
        <w:pStyle w:val="ListParagraph"/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  <w:r w:rsidRPr="00D4537D">
        <w:rPr>
          <w:rFonts w:ascii="Times New Roman" w:eastAsia="Times New Roman" w:hAnsi="Times New Roman" w:cs="Times New Roman"/>
          <w:color w:val="000000"/>
          <w:szCs w:val="24"/>
          <w:lang w:eastAsia="zh-TW"/>
        </w:rPr>
        <w:t>Please prepare a statement regarding</w:t>
      </w:r>
      <w:r w:rsidRPr="00D4537D">
        <w:rPr>
          <w:rStyle w:val="normaltextrun"/>
          <w:rFonts w:ascii="Times New Roman" w:hAnsi="Times New Roman" w:cs="Times New Roman"/>
          <w:szCs w:val="24"/>
        </w:rPr>
        <w:t xml:space="preserve"> the applicant’s salvation testimony, calling to vocational Christian, spiritual gifts, </w:t>
      </w:r>
      <w:r w:rsidRPr="00D4537D">
        <w:rPr>
          <w:rFonts w:ascii="Times New Roman" w:eastAsia="Times New Roman" w:hAnsi="Times New Roman" w:cs="Times New Roman"/>
          <w:color w:val="000000"/>
          <w:szCs w:val="24"/>
          <w:lang w:eastAsia="zh-TW"/>
        </w:rPr>
        <w:t>personal stories,</w:t>
      </w:r>
      <w:r w:rsidRPr="00D4537D">
        <w:rPr>
          <w:rStyle w:val="normaltextrun"/>
          <w:rFonts w:ascii="Times New Roman" w:hAnsi="Times New Roman" w:cs="Times New Roman"/>
          <w:szCs w:val="24"/>
        </w:rPr>
        <w:t xml:space="preserve"> and a brief description of the applicant’s financial needs.</w:t>
      </w:r>
    </w:p>
    <w:p w14:paraId="0623110E" w14:textId="0A52081A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80D81E6" w14:textId="3FA05CEA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61963F7" w14:textId="171C9DE0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FE1551E" w14:textId="428B4953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7488BE6E" w14:textId="3CFE7487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8C92E8C" w14:textId="290B599F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379FB69" w14:textId="69AEAC08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6D0A9448" w14:textId="49E7852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51EBA100" w14:textId="578C5E8E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F145A75" w14:textId="0ADF116D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AAC2AB0" w14:textId="29EE5C3C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8552969" w14:textId="36228327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650E391F" w14:textId="6DB23ED0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6A20A89F" w14:textId="01F1CDBB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46E3CFA" w14:textId="04260596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1B10FE7" w14:textId="40BBE48A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33B50E3" w14:textId="159AC446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6D68608F" w14:textId="584D4875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7E189BF" w14:textId="126E24AE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681D4D8" w14:textId="5DCF2DB2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7018ED96" w14:textId="075F913A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785309C0" w14:textId="24AA06FC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9DAAB51" w14:textId="44EB1DFD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AEA4B67" w14:textId="595B75C0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4C11D98" w14:textId="1F9917B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F2F12CE" w14:textId="5BF14E70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535B0437" w14:textId="65BD908A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45EE0D0" w14:textId="36E36DDF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DFAC37A" w14:textId="2829F36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6C6B1586" w14:textId="6325997B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347E01CA" w14:textId="611770C2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5B4D9C2A" w14:textId="4B6CE15B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B0E41B1" w14:textId="5CFAF0C6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1F3D517" w14:textId="2242A22F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71549BD8" w14:textId="55EBA53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C2D9FEB" w14:textId="0D5CE705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0176CD4" w14:textId="5DB6DBD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B1C338D" w14:textId="13F27268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571BAC83" w14:textId="5BB60849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7168CB88" w14:textId="5C5519A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47C57E85" w14:textId="7E939B44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7FB86F91" w14:textId="619D1538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6243F5CF" w14:textId="6439F8B0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1F0666C2" w14:textId="53A0ECC1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5FA77E81" w14:textId="37AD0543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3AFB27C" w14:textId="77777777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064462C1" w14:textId="088D32D9" w:rsid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Style w:val="normaltextrun"/>
          <w:rFonts w:ascii="Times New Roman" w:hAnsi="Times New Roman" w:cs="Times New Roman"/>
          <w:szCs w:val="24"/>
        </w:rPr>
      </w:pPr>
    </w:p>
    <w:p w14:paraId="2BE4732B" w14:textId="77777777" w:rsidR="00D4537D" w:rsidRPr="00D4537D" w:rsidRDefault="00D4537D" w:rsidP="00D4537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right="-360"/>
        <w:rPr>
          <w:rFonts w:ascii="Times New Roman" w:hAnsi="Times New Roman" w:cs="Times New Roman"/>
          <w:szCs w:val="24"/>
        </w:rPr>
      </w:pPr>
    </w:p>
    <w:p w14:paraId="68BC140A" w14:textId="77777777" w:rsidR="00D4537D" w:rsidRPr="00D4537D" w:rsidRDefault="00D4537D" w:rsidP="00D4537D">
      <w:pPr>
        <w:pStyle w:val="ListParagraph"/>
        <w:spacing w:after="0" w:line="240" w:lineRule="auto"/>
        <w:ind w:left="0" w:right="-360"/>
        <w:rPr>
          <w:rFonts w:ascii="Times New Roman" w:hAnsi="Times New Roman" w:cs="Times New Roman"/>
          <w:b/>
          <w:bCs/>
          <w:szCs w:val="24"/>
        </w:rPr>
      </w:pPr>
      <w:r w:rsidRPr="00D4537D">
        <w:rPr>
          <w:rFonts w:ascii="Times New Roman" w:hAnsi="Times New Roman" w:cs="Times New Roman"/>
          <w:b/>
          <w:bCs/>
          <w:szCs w:val="24"/>
          <w:bdr w:val="single" w:sz="4" w:space="0" w:color="auto"/>
        </w:rPr>
        <w:br w:type="page"/>
      </w:r>
      <w:r w:rsidRPr="00D4537D">
        <w:rPr>
          <w:rFonts w:ascii="Times New Roman" w:hAnsi="Times New Roman" w:cs="Times New Roman"/>
          <w:b/>
          <w:bCs/>
          <w:szCs w:val="24"/>
        </w:rPr>
        <w:lastRenderedPageBreak/>
        <w:t>LTS specific statement</w:t>
      </w:r>
    </w:p>
    <w:p w14:paraId="1259C111" w14:textId="77777777" w:rsidR="00D4537D" w:rsidRPr="00D4537D" w:rsidRDefault="00D4537D" w:rsidP="00D4537D">
      <w:pPr>
        <w:pStyle w:val="ListParagraph"/>
        <w:spacing w:after="0" w:line="240" w:lineRule="auto"/>
        <w:ind w:left="0" w:right="-360"/>
        <w:rPr>
          <w:rFonts w:ascii="Times New Roman" w:hAnsi="Times New Roman" w:cs="Times New Roman"/>
          <w:szCs w:val="24"/>
        </w:rPr>
      </w:pPr>
      <w:r w:rsidRPr="00D4537D">
        <w:rPr>
          <w:rFonts w:ascii="Times New Roman" w:hAnsi="Times New Roman" w:cs="Times New Roman"/>
          <w:bCs/>
          <w:szCs w:val="24"/>
        </w:rPr>
        <w:t>Please prepare a</w:t>
      </w:r>
      <w:r w:rsidRPr="00D4537D">
        <w:rPr>
          <w:rFonts w:ascii="Times New Roman" w:hAnsi="Times New Roman" w:cs="Times New Roman"/>
          <w:szCs w:val="24"/>
        </w:rPr>
        <w:t xml:space="preserve"> statement regarding the applicant’s ministry objective and aspiration, </w:t>
      </w:r>
      <w:r w:rsidRPr="00D4537D">
        <w:rPr>
          <w:rStyle w:val="normaltextrun"/>
          <w:rFonts w:ascii="Times New Roman" w:hAnsi="Times New Roman" w:cs="Times New Roman"/>
          <w:szCs w:val="24"/>
        </w:rPr>
        <w:t xml:space="preserve">current ministry involvement, </w:t>
      </w:r>
      <w:r w:rsidRPr="00D4537D">
        <w:rPr>
          <w:rFonts w:ascii="Times New Roman" w:hAnsi="Times New Roman" w:cs="Times New Roman"/>
          <w:szCs w:val="24"/>
        </w:rPr>
        <w:t xml:space="preserve">future ministry plan, knowledge of seamanship, </w:t>
      </w:r>
      <w:r w:rsidRPr="00D4537D">
        <w:rPr>
          <w:rFonts w:ascii="Times New Roman" w:eastAsia="Times New Roman" w:hAnsi="Times New Roman" w:cs="Times New Roman"/>
          <w:color w:val="000000"/>
          <w:szCs w:val="24"/>
          <w:lang w:eastAsia="zh-TW"/>
        </w:rPr>
        <w:t xml:space="preserve">calling </w:t>
      </w:r>
      <w:r w:rsidRPr="00D4537D">
        <w:rPr>
          <w:rFonts w:ascii="Times New Roman" w:hAnsi="Times New Roman" w:cs="Times New Roman"/>
          <w:szCs w:val="24"/>
        </w:rPr>
        <w:t>to vocational seafarer ministry</w:t>
      </w:r>
      <w:r w:rsidRPr="00D4537D">
        <w:rPr>
          <w:rFonts w:ascii="Times New Roman" w:eastAsia="Times New Roman" w:hAnsi="Times New Roman" w:cs="Times New Roman"/>
          <w:color w:val="000000"/>
          <w:szCs w:val="24"/>
          <w:lang w:eastAsia="zh-TW"/>
        </w:rPr>
        <w:t>,</w:t>
      </w:r>
      <w:r w:rsidRPr="00D4537D">
        <w:rPr>
          <w:rFonts w:ascii="Times New Roman" w:hAnsi="Times New Roman" w:cs="Times New Roman"/>
          <w:szCs w:val="24"/>
        </w:rPr>
        <w:t xml:space="preserve"> etc.</w:t>
      </w:r>
      <w:r w:rsidRPr="00D4537D">
        <w:rPr>
          <w:rStyle w:val="normaltextrun"/>
          <w:rFonts w:ascii="Times New Roman" w:hAnsi="Times New Roman" w:cs="Times New Roman"/>
          <w:szCs w:val="24"/>
        </w:rPr>
        <w:t xml:space="preserve"> </w:t>
      </w:r>
    </w:p>
    <w:p w14:paraId="18505F34" w14:textId="065EFC0B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04F7DFEE" w14:textId="34566E33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72CE71F7" w14:textId="74F70FF5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452C1454" w14:textId="4714AAC4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7EE7E948" w14:textId="21ED6552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2B54BF80" w14:textId="6D435AA1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4BF8B71E" w14:textId="1F95D1A4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51984EF4" w14:textId="5B19C054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05F4409E" w14:textId="065FA8AC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ED67599" w14:textId="246A4161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B5AF511" w14:textId="0B7843F4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FD392A7" w14:textId="12ADCE30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30CBBFC9" w14:textId="13894C47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53FF37F" w14:textId="516D0F59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5FF2BCB8" w14:textId="7E3ED48D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4B6D3323" w14:textId="374FA0C1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04D6DA31" w14:textId="417D479E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7E314C9D" w14:textId="44552988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227220C" w14:textId="0251DF75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9F64EB8" w14:textId="193699B4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5EB342FD" w14:textId="1E1DD162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78F65E89" w14:textId="1E95A7FB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6E5A058C" w14:textId="0E93C300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55AC8348" w14:textId="56354868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5527A329" w14:textId="6CAB2C84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38CDC0F5" w14:textId="4870563D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8A936D5" w14:textId="2EA94699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2F061E6B" w14:textId="18C9C99D" w:rsid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10483E3E" w14:textId="77777777" w:rsidR="00D4537D" w:rsidRPr="00D4537D" w:rsidRDefault="00D4537D" w:rsidP="00D453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5E60FFF1" w14:textId="77777777" w:rsidR="00D4537D" w:rsidRPr="00D4537D" w:rsidRDefault="00D4537D" w:rsidP="00D4537D">
      <w:pPr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D4537D">
        <w:rPr>
          <w:rFonts w:ascii="Times New Roman" w:hAnsi="Times New Roman" w:cs="Times New Roman"/>
          <w:sz w:val="24"/>
          <w:szCs w:val="24"/>
        </w:rPr>
        <w:br w:type="page"/>
      </w:r>
      <w:r w:rsidRPr="00D4537D">
        <w:rPr>
          <w:rFonts w:ascii="Times New Roman" w:hAnsi="Times New Roman" w:cs="Times New Roman"/>
          <w:b/>
          <w:sz w:val="24"/>
          <w:szCs w:val="24"/>
          <w:lang w:eastAsia="zh-TW"/>
        </w:rPr>
        <w:lastRenderedPageBreak/>
        <w:t>Transcript</w:t>
      </w:r>
    </w:p>
    <w:p w14:paraId="4A47A747" w14:textId="77777777" w:rsidR="00D4537D" w:rsidRPr="00D4537D" w:rsidRDefault="00D4537D" w:rsidP="00D4537D">
      <w:pPr>
        <w:rPr>
          <w:rFonts w:ascii="Times New Roman" w:hAnsi="Times New Roman" w:cs="Times New Roman"/>
          <w:sz w:val="24"/>
          <w:szCs w:val="24"/>
        </w:rPr>
      </w:pPr>
      <w:r w:rsidRPr="00D4537D">
        <w:rPr>
          <w:rFonts w:ascii="Times New Roman" w:hAnsi="Times New Roman" w:cs="Times New Roman"/>
          <w:sz w:val="24"/>
          <w:szCs w:val="24"/>
          <w:lang w:eastAsia="zh-TW"/>
        </w:rPr>
        <w:t xml:space="preserve">Please provide a copy of the transcript from the applicant’s most recent school year record. </w:t>
      </w:r>
      <w:r w:rsidRPr="00D4537D">
        <w:rPr>
          <w:rFonts w:ascii="Times New Roman" w:hAnsi="Times New Roman" w:cs="Times New Roman"/>
          <w:sz w:val="24"/>
          <w:szCs w:val="24"/>
        </w:rPr>
        <w:t xml:space="preserve">The transcript can be sent directly either from the school or by the applicant to </w:t>
      </w:r>
      <w:hyperlink r:id="rId5" w:history="1">
        <w:r w:rsidRPr="00D4537D">
          <w:rPr>
            <w:rStyle w:val="Hyperlink"/>
            <w:rFonts w:ascii="Times New Roman" w:hAnsi="Times New Roman" w:cs="Times New Roman"/>
            <w:sz w:val="24"/>
            <w:szCs w:val="24"/>
          </w:rPr>
          <w:t>TMMS@lifelinetoseamen.org</w:t>
        </w:r>
      </w:hyperlink>
      <w:r w:rsidRPr="00D4537D">
        <w:rPr>
          <w:rFonts w:ascii="Times New Roman" w:hAnsi="Times New Roman" w:cs="Times New Roman"/>
          <w:sz w:val="24"/>
          <w:szCs w:val="24"/>
        </w:rPr>
        <w:t>.</w:t>
      </w:r>
    </w:p>
    <w:p w14:paraId="39E929C2" w14:textId="77777777" w:rsidR="00D4537D" w:rsidRPr="00D4537D" w:rsidRDefault="00D4537D" w:rsidP="00D4537D">
      <w:pPr>
        <w:rPr>
          <w:rFonts w:ascii="Times New Roman" w:hAnsi="Times New Roman" w:cs="Times New Roman"/>
          <w:sz w:val="24"/>
          <w:szCs w:val="24"/>
          <w:lang w:eastAsia="zh-TW"/>
        </w:rPr>
      </w:pPr>
    </w:p>
    <w:p w14:paraId="40F3BE95" w14:textId="77777777" w:rsidR="00D4537D" w:rsidRPr="00D4537D" w:rsidRDefault="00D4537D" w:rsidP="00D4537D">
      <w:pPr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D4537D">
        <w:rPr>
          <w:rFonts w:ascii="Times New Roman" w:hAnsi="Times New Roman" w:cs="Times New Roman"/>
          <w:b/>
          <w:sz w:val="24"/>
          <w:szCs w:val="24"/>
          <w:lang w:eastAsia="zh-TW"/>
        </w:rPr>
        <w:t>Reference letters</w:t>
      </w:r>
    </w:p>
    <w:p w14:paraId="61E3426D" w14:textId="77777777" w:rsidR="00D4537D" w:rsidRPr="00D4537D" w:rsidRDefault="00D4537D" w:rsidP="00D4537D">
      <w:pPr>
        <w:rPr>
          <w:rFonts w:ascii="Times New Roman" w:hAnsi="Times New Roman" w:cs="Times New Roman"/>
          <w:sz w:val="24"/>
          <w:szCs w:val="24"/>
          <w:lang w:eastAsia="zh-TW"/>
        </w:rPr>
      </w:pPr>
      <w:r w:rsidRPr="00D4537D">
        <w:rPr>
          <w:rFonts w:ascii="Times New Roman" w:hAnsi="Times New Roman" w:cs="Times New Roman"/>
          <w:sz w:val="24"/>
          <w:szCs w:val="24"/>
          <w:lang w:eastAsia="zh-TW"/>
        </w:rPr>
        <w:t xml:space="preserve">Please provide two reference letters with one from the applicant’s church pastor and the other from a teacher of the applicant’s graduating school or a professor of attending theological school. </w:t>
      </w:r>
      <w:r w:rsidRPr="00D4537D">
        <w:rPr>
          <w:rFonts w:ascii="Times New Roman" w:hAnsi="Times New Roman" w:cs="Times New Roman"/>
          <w:sz w:val="24"/>
          <w:szCs w:val="24"/>
        </w:rPr>
        <w:t xml:space="preserve">The reference letters should be send directly by the writer to </w:t>
      </w:r>
      <w:hyperlink r:id="rId6" w:history="1">
        <w:r w:rsidRPr="00D4537D">
          <w:rPr>
            <w:rStyle w:val="Hyperlink"/>
            <w:rFonts w:ascii="Times New Roman" w:hAnsi="Times New Roman" w:cs="Times New Roman"/>
            <w:sz w:val="24"/>
            <w:szCs w:val="24"/>
          </w:rPr>
          <w:t>TMMS@lifelinetoseamen.org</w:t>
        </w:r>
      </w:hyperlink>
      <w:r w:rsidRPr="00D4537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2C6AC2" w14:textId="660D32BF" w:rsidR="00D4537D" w:rsidRDefault="00D4537D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9" w:name="_GoBack"/>
      <w:bookmarkEnd w:id="9"/>
    </w:p>
    <w:sectPr w:rsidR="00D4537D" w:rsidSect="00ED47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F0893"/>
    <w:multiLevelType w:val="multilevel"/>
    <w:tmpl w:val="4FDC0E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F72A10"/>
    <w:multiLevelType w:val="multilevel"/>
    <w:tmpl w:val="E8988F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2906F1"/>
    <w:multiLevelType w:val="multilevel"/>
    <w:tmpl w:val="EAB251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21A0D"/>
    <w:multiLevelType w:val="multilevel"/>
    <w:tmpl w:val="176CFD0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3C16E3"/>
    <w:multiLevelType w:val="multilevel"/>
    <w:tmpl w:val="738C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5B1B5B"/>
    <w:multiLevelType w:val="multilevel"/>
    <w:tmpl w:val="324267B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B80A3D"/>
    <w:multiLevelType w:val="multilevel"/>
    <w:tmpl w:val="14BA6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E02A07"/>
    <w:multiLevelType w:val="multilevel"/>
    <w:tmpl w:val="0308AD8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8357B0"/>
    <w:multiLevelType w:val="multilevel"/>
    <w:tmpl w:val="6C86E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C1574C"/>
    <w:multiLevelType w:val="multilevel"/>
    <w:tmpl w:val="97D6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C24142"/>
    <w:multiLevelType w:val="multilevel"/>
    <w:tmpl w:val="7F7E92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A53BDB"/>
    <w:multiLevelType w:val="multilevel"/>
    <w:tmpl w:val="05CA6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4114E0C"/>
    <w:multiLevelType w:val="multilevel"/>
    <w:tmpl w:val="ACE456D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947FF3"/>
    <w:multiLevelType w:val="multilevel"/>
    <w:tmpl w:val="BAAC1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12C6586"/>
    <w:multiLevelType w:val="multilevel"/>
    <w:tmpl w:val="0B365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A21F95"/>
    <w:multiLevelType w:val="hybridMultilevel"/>
    <w:tmpl w:val="F8DE2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2684B"/>
    <w:multiLevelType w:val="multilevel"/>
    <w:tmpl w:val="A46C5F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70536D"/>
    <w:multiLevelType w:val="multilevel"/>
    <w:tmpl w:val="A0B60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EB37DE1"/>
    <w:multiLevelType w:val="multilevel"/>
    <w:tmpl w:val="D0BA2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10"/>
  </w:num>
  <w:num w:numId="4">
    <w:abstractNumId w:val="7"/>
  </w:num>
  <w:num w:numId="5">
    <w:abstractNumId w:val="5"/>
  </w:num>
  <w:num w:numId="6">
    <w:abstractNumId w:val="4"/>
  </w:num>
  <w:num w:numId="7">
    <w:abstractNumId w:val="17"/>
  </w:num>
  <w:num w:numId="8">
    <w:abstractNumId w:val="11"/>
  </w:num>
  <w:num w:numId="9">
    <w:abstractNumId w:val="13"/>
  </w:num>
  <w:num w:numId="10">
    <w:abstractNumId w:val="14"/>
  </w:num>
  <w:num w:numId="11">
    <w:abstractNumId w:val="16"/>
  </w:num>
  <w:num w:numId="12">
    <w:abstractNumId w:val="12"/>
  </w:num>
  <w:num w:numId="13">
    <w:abstractNumId w:val="6"/>
  </w:num>
  <w:num w:numId="14">
    <w:abstractNumId w:val="0"/>
  </w:num>
  <w:num w:numId="15">
    <w:abstractNumId w:val="18"/>
  </w:num>
  <w:num w:numId="16">
    <w:abstractNumId w:val="3"/>
  </w:num>
  <w:num w:numId="17">
    <w:abstractNumId w:val="8"/>
  </w:num>
  <w:num w:numId="18">
    <w:abstractNumId w:val="9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DY3NDY1MzEztzRW0lEKTi0uzszPAymwrAUAqkN8XywAAAA="/>
  </w:docVars>
  <w:rsids>
    <w:rsidRoot w:val="00ED171C"/>
    <w:rsid w:val="00000F32"/>
    <w:rsid w:val="00042E95"/>
    <w:rsid w:val="00047F1C"/>
    <w:rsid w:val="000A21E4"/>
    <w:rsid w:val="000C62CD"/>
    <w:rsid w:val="000C6798"/>
    <w:rsid w:val="00123022"/>
    <w:rsid w:val="001D6FCC"/>
    <w:rsid w:val="00237085"/>
    <w:rsid w:val="0028428C"/>
    <w:rsid w:val="002A01AA"/>
    <w:rsid w:val="002C5474"/>
    <w:rsid w:val="003065A8"/>
    <w:rsid w:val="003660EC"/>
    <w:rsid w:val="00384C80"/>
    <w:rsid w:val="003A0ECE"/>
    <w:rsid w:val="003D7529"/>
    <w:rsid w:val="00476540"/>
    <w:rsid w:val="00517B06"/>
    <w:rsid w:val="00570918"/>
    <w:rsid w:val="006A4983"/>
    <w:rsid w:val="006B2083"/>
    <w:rsid w:val="006B31B3"/>
    <w:rsid w:val="0074020C"/>
    <w:rsid w:val="007567C7"/>
    <w:rsid w:val="0079162A"/>
    <w:rsid w:val="007B5EFF"/>
    <w:rsid w:val="0080418A"/>
    <w:rsid w:val="009A0AA9"/>
    <w:rsid w:val="00A301AD"/>
    <w:rsid w:val="00B200F6"/>
    <w:rsid w:val="00B97663"/>
    <w:rsid w:val="00C026AA"/>
    <w:rsid w:val="00C66BDC"/>
    <w:rsid w:val="00C87D18"/>
    <w:rsid w:val="00C94136"/>
    <w:rsid w:val="00CE0150"/>
    <w:rsid w:val="00D357CA"/>
    <w:rsid w:val="00D4046F"/>
    <w:rsid w:val="00D4537D"/>
    <w:rsid w:val="00D56C42"/>
    <w:rsid w:val="00ED171C"/>
    <w:rsid w:val="00ED47A5"/>
    <w:rsid w:val="00F20B91"/>
    <w:rsid w:val="00F24947"/>
    <w:rsid w:val="00F7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4EA04"/>
  <w15:chartTrackingRefBased/>
  <w15:docId w15:val="{6FB2DE5F-742C-42DC-9A95-B91ABCDFB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D1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D171C"/>
  </w:style>
  <w:style w:type="character" w:customStyle="1" w:styleId="eop">
    <w:name w:val="eop"/>
    <w:basedOn w:val="DefaultParagraphFont"/>
    <w:rsid w:val="00ED171C"/>
  </w:style>
  <w:style w:type="paragraph" w:styleId="ListParagraph">
    <w:name w:val="List Paragraph"/>
    <w:basedOn w:val="Normal"/>
    <w:uiPriority w:val="34"/>
    <w:qFormat/>
    <w:rsid w:val="00ED47A5"/>
    <w:pPr>
      <w:spacing w:before="40" w:after="200" w:line="288" w:lineRule="auto"/>
      <w:ind w:left="720"/>
      <w:contextualSpacing/>
    </w:pPr>
    <w:rPr>
      <w:rFonts w:eastAsiaTheme="minorHAnsi"/>
      <w:kern w:val="20"/>
      <w:sz w:val="24"/>
      <w:szCs w:val="20"/>
      <w:lang w:eastAsia="ja-JP"/>
    </w:rPr>
  </w:style>
  <w:style w:type="table" w:styleId="TableGrid">
    <w:name w:val="Table Grid"/>
    <w:basedOn w:val="TableNormal"/>
    <w:uiPriority w:val="39"/>
    <w:rsid w:val="00C66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453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54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7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22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8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00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6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1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2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0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MMS@lifelinetoseamen.org" TargetMode="External"/><Relationship Id="rId5" Type="http://schemas.openxmlformats.org/officeDocument/2006/relationships/hyperlink" Target="mailto:TMMS@lifelinetoseame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Tao</dc:creator>
  <cp:keywords/>
  <dc:description/>
  <cp:lastModifiedBy>Su, Wei-Chung</cp:lastModifiedBy>
  <cp:revision>6</cp:revision>
  <cp:lastPrinted>2020-11-30T23:31:00Z</cp:lastPrinted>
  <dcterms:created xsi:type="dcterms:W3CDTF">2020-11-30T23:33:00Z</dcterms:created>
  <dcterms:modified xsi:type="dcterms:W3CDTF">2020-11-30T23:42:00Z</dcterms:modified>
</cp:coreProperties>
</file>